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bookmarkStart w:id="0" w:name="_GoBack"/>
      <w:bookmarkEnd w:id="0"/>
      <w:r>
        <w:rPr>
          <w:lang w:val="en-GB" w:bidi="en-GB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DC5E45" w:rsidP="00F95294">
            <w:pPr>
              <w:pStyle w:val="Insidemessage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val="en-GB" w:bidi="en-GB"/>
                  </w:rPr>
                  <w:t>Every</w:t>
                </w:r>
              </w:sdtContent>
            </w:sdt>
            <w:r w:rsidR="00646EEE" w:rsidRPr="00F95294">
              <w:rPr>
                <w:lang w:val="en-GB" w:bidi="en-GB"/>
              </w:rPr>
              <w:t xml:space="preserve"> </w:t>
            </w:r>
            <w:sdt>
              <w:sdtPr>
                <w:rPr>
                  <w:rStyle w:val="Emphasis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646EEE" w:rsidRPr="00BC2FD8">
                  <w:rPr>
                    <w:rStyle w:val="Emphasis"/>
                    <w:lang w:val="en-GB" w:bidi="en-GB"/>
                  </w:rPr>
                  <w:t>pi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BC2FD8" w:rsidRDefault="00646EEE" w:rsidP="00BC2FD8">
                <w:pPr>
                  <w:pStyle w:val="Insidemessage"/>
                </w:pPr>
                <w:r w:rsidRPr="00BC2FD8">
                  <w:rPr>
                    <w:lang w:val="en-GB" w:bidi="en-GB"/>
                  </w:rPr>
                  <w:t>of my heart belongs to you</w:t>
                </w:r>
              </w:p>
            </w:sdtContent>
          </w:sdt>
        </w:tc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DC5E45" w:rsidP="00F95294">
            <w:pPr>
              <w:pStyle w:val="Insidemessage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val="en-GB" w:bidi="en-GB"/>
                  </w:rPr>
                  <w:t>Every</w:t>
                </w:r>
              </w:sdtContent>
            </w:sdt>
            <w:r w:rsidR="00F95294" w:rsidRPr="00F95294">
              <w:rPr>
                <w:lang w:val="en-GB" w:bidi="en-GB"/>
              </w:rPr>
              <w:t xml:space="preserve"> </w:t>
            </w:r>
            <w:sdt>
              <w:sdtPr>
                <w:rPr>
                  <w:rStyle w:val="Emphasis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F95294" w:rsidRPr="00BC2FD8">
                  <w:rPr>
                    <w:rStyle w:val="Emphasis"/>
                    <w:lang w:val="en-GB" w:bidi="en-GB"/>
                  </w:rPr>
                  <w:t>pi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BC2FD8" w:rsidRDefault="00F95294" w:rsidP="00BC2FD8">
                <w:pPr>
                  <w:pStyle w:val="Insidemessage"/>
                </w:pPr>
                <w:r w:rsidRPr="00BC2FD8">
                  <w:rPr>
                    <w:lang w:val="en-GB" w:bidi="en-GB"/>
                  </w:rPr>
                  <w:t>of my heart belongs to you</w:t>
                </w:r>
              </w:p>
            </w:sdtContent>
          </w:sdt>
        </w:tc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DC9AB" w14:textId="77777777" w:rsidR="00DC5E45" w:rsidRDefault="00DC5E45" w:rsidP="00E43BE2">
      <w:pPr>
        <w:spacing w:after="0" w:line="240" w:lineRule="auto"/>
      </w:pPr>
      <w:r>
        <w:separator/>
      </w:r>
    </w:p>
  </w:endnote>
  <w:endnote w:type="continuationSeparator" w:id="0">
    <w:p w14:paraId="1B0E7817" w14:textId="77777777" w:rsidR="00DC5E45" w:rsidRDefault="00DC5E45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572D4" w14:textId="77777777" w:rsidR="00DC5E45" w:rsidRDefault="00DC5E45" w:rsidP="00E43BE2">
      <w:pPr>
        <w:spacing w:after="0" w:line="240" w:lineRule="auto"/>
      </w:pPr>
      <w:r>
        <w:separator/>
      </w:r>
    </w:p>
  </w:footnote>
  <w:footnote w:type="continuationSeparator" w:id="0">
    <w:p w14:paraId="4A5AC65F" w14:textId="77777777" w:rsidR="00DC5E45" w:rsidRDefault="00DC5E45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oup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Straight Connector 76" descr="Centre fold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Straight Connector 77" descr="Centre fold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702DA2A" id="Group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">
              <v:line id="Straight Connector 76" o:spid="_x0000_s1027" alt="Centre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Straight Connector 77" o:spid="_x0000_s1028" alt="Centre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oup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ctangle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ctangle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angle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angle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277E5C6D" id="Group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">
              <v:rect id="Rectangle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ctangle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ctangle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ctangle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oup 7" descr="Pixel heart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reeform: Shape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reeform: Shape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oup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ctangle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ctangle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ctangle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oup 13" descr="Pixel heart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reeform: Shape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reeform: Shape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ctangle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oup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ctangle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2DABE669" id="Group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">
              <v:rect id="Rectangle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ctangle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oup 7" o:spid="_x0000_s1029" alt="Pixel heart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reeform: Shape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reeform: Shape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reeform: Shape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oup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ctangle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ctangle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ctangle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oup 13" o:spid="_x0000_s1039" alt="Pixel heart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reeform: Shape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reeform: Shape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reeform: Shape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oup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ctangle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ctangle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oup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Straight Connector 2" descr="Centre fold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Straight Connector 3" descr="Centre fold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A52CD01" id="Group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">
              <v:line id="Straight Connector 2" o:spid="_x0000_s1027" alt="Centre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Straight Connector 3" o:spid="_x0000_s1028" alt="Centre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52128"/>
    <w:rsid w:val="001F3526"/>
    <w:rsid w:val="002206CE"/>
    <w:rsid w:val="00246D0A"/>
    <w:rsid w:val="00461469"/>
    <w:rsid w:val="005A20B8"/>
    <w:rsid w:val="00646EEE"/>
    <w:rsid w:val="008C4E4F"/>
    <w:rsid w:val="0090686A"/>
    <w:rsid w:val="00A25D22"/>
    <w:rsid w:val="00BA6A03"/>
    <w:rsid w:val="00BC2FD8"/>
    <w:rsid w:val="00DC5E45"/>
    <w:rsid w:val="00E43BE2"/>
    <w:rsid w:val="00E551E0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2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6EEE"/>
  </w:style>
  <w:style w:type="paragraph" w:styleId="Footer">
    <w:name w:val="footer"/>
    <w:basedOn w:val="Normal"/>
    <w:link w:val="Foot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Insidemessage">
    <w:name w:val="Inside message"/>
    <w:basedOn w:val="NormalWeb"/>
    <w:qFormat/>
    <w:rsid w:val="00F95294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6"/>
      <w:szCs w:val="56"/>
    </w:rPr>
  </w:style>
  <w:style w:type="table" w:styleId="TableGrid">
    <w:name w:val="Table Grid"/>
    <w:basedOn w:val="Table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46EEE"/>
    <w:rPr>
      <w:color w:val="808080"/>
    </w:rPr>
  </w:style>
  <w:style w:type="character" w:styleId="Emphasis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val="en-GB" w:bidi="en-GB"/>
            </w:rPr>
            <w:t>Every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Emphasis"/>
              <w:lang w:val="en-GB" w:bidi="en-GB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val="en-GB" w:bidi="en-GB"/>
            </w:rPr>
            <w:t>of my heart belongs to you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val="en-GB" w:bidi="en-GB"/>
            </w:rPr>
            <w:t>Every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Emphasis"/>
              <w:lang w:val="en-GB" w:bidi="en-GB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val="en-GB" w:bidi="en-GB"/>
            </w:rPr>
            <w:t>of my heart belongs to 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214B0E"/>
    <w:rsid w:val="00732F54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11CA"/>
    <w:rPr>
      <w:color w:val="808080"/>
    </w:rPr>
  </w:style>
  <w:style w:type="character" w:styleId="Emphasis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F5833F-EE3C-4E5B-BF54-D3274EE64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6T16:22:00Z</dcterms:created>
  <dcterms:modified xsi:type="dcterms:W3CDTF">2019-03-0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